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216" w:type="pct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82"/>
        <w:gridCol w:w="1057"/>
        <w:gridCol w:w="2622"/>
        <w:gridCol w:w="4493"/>
      </w:tblGrid>
      <w:tr w:rsidR="007E5E75" w14:paraId="661609F2" w14:textId="77777777" w:rsidTr="007A4A7D"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0BA4F747" w14:textId="77777777" w:rsidR="007E5E75" w:rsidRDefault="007E5E75" w:rsidP="00130E17">
            <w:pPr>
              <w:pStyle w:val="Standard1"/>
              <w:spacing w:before="0" w:after="0"/>
              <w:jc w:val="center"/>
              <w:rPr>
                <w:rFonts w:asciiTheme="minorHAnsi" w:hAnsiTheme="minorHAnsi"/>
                <w:b/>
                <w:sz w:val="24"/>
              </w:rPr>
            </w:pPr>
            <w:r>
              <w:rPr>
                <w:rFonts w:asciiTheme="minorHAnsi" w:hAnsiTheme="minorHAnsi"/>
                <w:b/>
                <w:sz w:val="24"/>
              </w:rPr>
              <w:t>Oak Creek Club Homeowners Association</w:t>
            </w:r>
          </w:p>
          <w:p w14:paraId="52AF053B" w14:textId="77777777" w:rsidR="007E5E75" w:rsidRDefault="007E5E75" w:rsidP="00130E17">
            <w:pPr>
              <w:pStyle w:val="Standard1"/>
              <w:spacing w:before="0" w:after="0"/>
              <w:jc w:val="center"/>
              <w:rPr>
                <w:rFonts w:asciiTheme="minorHAnsi" w:hAnsiTheme="minorHAnsi"/>
                <w:b/>
                <w:sz w:val="24"/>
              </w:rPr>
            </w:pPr>
            <w:r>
              <w:rPr>
                <w:rFonts w:asciiTheme="minorHAnsi" w:hAnsiTheme="minorHAnsi"/>
                <w:b/>
                <w:sz w:val="24"/>
              </w:rPr>
              <w:t>Communications Committee Agenda</w:t>
            </w:r>
          </w:p>
          <w:p w14:paraId="1F6894BF" w14:textId="2C97945E" w:rsidR="007E5E75" w:rsidRDefault="007E5E75" w:rsidP="00130E17">
            <w:pPr>
              <w:pStyle w:val="Standard1"/>
              <w:spacing w:before="0" w:after="0"/>
              <w:jc w:val="center"/>
              <w:rPr>
                <w:rFonts w:asciiTheme="minorHAnsi" w:hAnsiTheme="minorHAnsi"/>
                <w:b/>
                <w:sz w:val="24"/>
              </w:rPr>
            </w:pPr>
            <w:r>
              <w:rPr>
                <w:rFonts w:asciiTheme="minorHAnsi" w:hAnsiTheme="minorHAnsi"/>
                <w:b/>
                <w:sz w:val="24"/>
              </w:rPr>
              <w:t xml:space="preserve">Wednesday </w:t>
            </w:r>
            <w:r w:rsidR="004B39AD">
              <w:rPr>
                <w:rFonts w:asciiTheme="minorHAnsi" w:hAnsiTheme="minorHAnsi"/>
                <w:b/>
                <w:sz w:val="24"/>
              </w:rPr>
              <w:t>October 11</w:t>
            </w:r>
            <w:r>
              <w:rPr>
                <w:rFonts w:asciiTheme="minorHAnsi" w:hAnsiTheme="minorHAnsi"/>
                <w:b/>
                <w:sz w:val="24"/>
              </w:rPr>
              <w:t>, 2023, @ 6:30 PM</w:t>
            </w:r>
          </w:p>
          <w:p w14:paraId="0A1F1930" w14:textId="77777777" w:rsidR="007E5E75" w:rsidRPr="00141458" w:rsidRDefault="007E5E75" w:rsidP="00130E17">
            <w:pPr>
              <w:pStyle w:val="Standard1"/>
              <w:spacing w:before="0" w:after="0"/>
              <w:jc w:val="center"/>
              <w:rPr>
                <w:rFonts w:asciiTheme="minorHAnsi" w:hAnsiTheme="minorHAnsi"/>
                <w:b/>
                <w:sz w:val="24"/>
              </w:rPr>
            </w:pPr>
            <w:r>
              <w:rPr>
                <w:rFonts w:asciiTheme="minorHAnsi" w:hAnsiTheme="minorHAnsi"/>
                <w:b/>
                <w:sz w:val="24"/>
              </w:rPr>
              <w:t>Conference Call (Zoom)</w:t>
            </w:r>
          </w:p>
        </w:tc>
      </w:tr>
      <w:tr w:rsidR="007E5E75" w14:paraId="18BA429A" w14:textId="77777777" w:rsidTr="007A4A7D">
        <w:trPr>
          <w:trHeight w:val="791"/>
        </w:trPr>
        <w:tc>
          <w:tcPr>
            <w:tcW w:w="2697" w:type="pct"/>
            <w:gridSpan w:val="3"/>
            <w:shd w:val="pct10" w:color="auto" w:fill="auto"/>
          </w:tcPr>
          <w:p w14:paraId="76887C00" w14:textId="77777777" w:rsidR="007E5E75" w:rsidRDefault="007E5E75" w:rsidP="00130E17">
            <w:pPr>
              <w:pStyle w:val="Standard1"/>
              <w:jc w:val="both"/>
              <w:rPr>
                <w:rFonts w:asciiTheme="minorHAnsi" w:hAnsiTheme="minorHAnsi"/>
                <w:b/>
                <w:sz w:val="24"/>
              </w:rPr>
            </w:pPr>
            <w:r w:rsidRPr="00141458">
              <w:rPr>
                <w:rFonts w:asciiTheme="minorHAnsi" w:hAnsiTheme="minorHAnsi"/>
                <w:b/>
                <w:sz w:val="24"/>
              </w:rPr>
              <w:t>Topic:</w:t>
            </w:r>
            <w:r>
              <w:rPr>
                <w:rFonts w:asciiTheme="minorHAnsi" w:hAnsiTheme="minorHAnsi"/>
                <w:b/>
                <w:sz w:val="24"/>
              </w:rPr>
              <w:t xml:space="preserve"> </w:t>
            </w:r>
          </w:p>
          <w:p w14:paraId="3F60F0F6" w14:textId="2EEE8569" w:rsidR="007E5E75" w:rsidRDefault="00D620C9" w:rsidP="00130E17">
            <w:pPr>
              <w:pStyle w:val="Standard1"/>
              <w:jc w:val="both"/>
              <w:rPr>
                <w:rFonts w:asciiTheme="minorHAnsi" w:hAnsiTheme="minorHAnsi"/>
                <w:b/>
                <w:sz w:val="24"/>
              </w:rPr>
            </w:pPr>
            <w:r>
              <w:rPr>
                <w:rFonts w:asciiTheme="minorHAnsi" w:hAnsiTheme="minorHAnsi"/>
                <w:b/>
                <w:sz w:val="24"/>
              </w:rPr>
              <w:t>Establish Committee Positions</w:t>
            </w:r>
          </w:p>
          <w:p w14:paraId="393616BC" w14:textId="175BE238" w:rsidR="007E5E75" w:rsidRDefault="00D620C9" w:rsidP="00130E17">
            <w:pPr>
              <w:pStyle w:val="Standard1"/>
              <w:jc w:val="both"/>
              <w:rPr>
                <w:rFonts w:asciiTheme="minorHAnsi" w:hAnsiTheme="minorHAnsi"/>
                <w:b/>
                <w:sz w:val="24"/>
              </w:rPr>
            </w:pPr>
            <w:r>
              <w:rPr>
                <w:rFonts w:asciiTheme="minorHAnsi" w:hAnsiTheme="minorHAnsi"/>
                <w:b/>
                <w:sz w:val="24"/>
              </w:rPr>
              <w:t>Recap Task for 2023</w:t>
            </w:r>
          </w:p>
          <w:p w14:paraId="2283EB65" w14:textId="7E7C70F3" w:rsidR="007E5E75" w:rsidRPr="00141458" w:rsidRDefault="00E86CFC" w:rsidP="00130E17">
            <w:pPr>
              <w:pStyle w:val="Standard1"/>
              <w:jc w:val="both"/>
              <w:rPr>
                <w:rFonts w:asciiTheme="minorHAnsi" w:hAnsiTheme="minorHAnsi"/>
                <w:b/>
                <w:sz w:val="24"/>
              </w:rPr>
            </w:pPr>
            <w:r>
              <w:rPr>
                <w:rFonts w:asciiTheme="minorHAnsi" w:hAnsiTheme="minorHAnsi"/>
                <w:b/>
                <w:sz w:val="24"/>
              </w:rPr>
              <w:t>Establish a plan for open items</w:t>
            </w:r>
          </w:p>
        </w:tc>
        <w:tc>
          <w:tcPr>
            <w:tcW w:w="2303" w:type="pct"/>
            <w:shd w:val="pct10" w:color="auto" w:fill="auto"/>
          </w:tcPr>
          <w:p w14:paraId="39EA5876" w14:textId="77A024FE" w:rsidR="007E5E75" w:rsidRPr="00DA35D3" w:rsidRDefault="007E5E75" w:rsidP="00130E17">
            <w:pPr>
              <w:pStyle w:val="Standard1"/>
              <w:spacing w:before="0" w:after="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DA35D3">
              <w:rPr>
                <w:rFonts w:asciiTheme="minorHAnsi" w:hAnsiTheme="minorHAnsi"/>
                <w:b/>
                <w:sz w:val="24"/>
                <w:szCs w:val="24"/>
              </w:rPr>
              <w:t>Attendees:</w:t>
            </w:r>
            <w:r w:rsidRPr="00DA35D3">
              <w:rPr>
                <w:rFonts w:asciiTheme="minorHAnsi" w:hAnsiTheme="minorHAnsi"/>
                <w:sz w:val="24"/>
                <w:szCs w:val="24"/>
              </w:rPr>
              <w:t xml:space="preserve"> Eric Winfield</w:t>
            </w:r>
            <w:r>
              <w:rPr>
                <w:rFonts w:asciiTheme="minorHAnsi" w:hAnsiTheme="minorHAnsi"/>
                <w:sz w:val="24"/>
                <w:szCs w:val="24"/>
              </w:rPr>
              <w:t>; Annette Joynes, Jason Edwards, Martine Payton</w:t>
            </w:r>
            <w:r w:rsidR="00627FF0">
              <w:rPr>
                <w:rFonts w:asciiTheme="minorHAnsi" w:hAnsiTheme="minorHAnsi"/>
                <w:sz w:val="24"/>
                <w:szCs w:val="24"/>
              </w:rPr>
              <w:t>, and Afiya Watkins</w:t>
            </w:r>
          </w:p>
          <w:p w14:paraId="6E506761" w14:textId="77777777" w:rsidR="007E5E75" w:rsidRPr="00DA35D3" w:rsidRDefault="007E5E75" w:rsidP="00130E17">
            <w:pPr>
              <w:pStyle w:val="Standard1"/>
              <w:spacing w:before="0" w:after="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DA35D3">
              <w:rPr>
                <w:rFonts w:asciiTheme="minorHAnsi" w:hAnsiTheme="minorHAnsi"/>
                <w:b/>
                <w:sz w:val="24"/>
                <w:szCs w:val="24"/>
              </w:rPr>
              <w:t>Facilitators:</w:t>
            </w:r>
            <w:r w:rsidRPr="00DA35D3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/>
                <w:sz w:val="24"/>
                <w:szCs w:val="24"/>
              </w:rPr>
              <w:t>TBD</w:t>
            </w:r>
          </w:p>
          <w:p w14:paraId="1D9ADD24" w14:textId="77777777" w:rsidR="007E5E75" w:rsidRPr="00DA35D3" w:rsidRDefault="007E5E75" w:rsidP="00130E17">
            <w:pPr>
              <w:pStyle w:val="Standard1"/>
              <w:spacing w:before="0" w:after="0"/>
              <w:jc w:val="both"/>
              <w:rPr>
                <w:rFonts w:asciiTheme="minorHAnsi" w:hAnsiTheme="minorHAnsi"/>
                <w:b/>
                <w:sz w:val="24"/>
                <w:szCs w:val="24"/>
              </w:rPr>
            </w:pPr>
            <w:r w:rsidRPr="00DA35D3">
              <w:rPr>
                <w:rFonts w:asciiTheme="minorHAnsi" w:hAnsiTheme="minorHAnsi"/>
                <w:b/>
                <w:noProof/>
                <w:sz w:val="24"/>
                <w:szCs w:val="24"/>
              </w:rPr>
              <w:t>Notetaker</w:t>
            </w:r>
            <w:r w:rsidRPr="00DA35D3">
              <w:rPr>
                <w:rFonts w:asciiTheme="minorHAnsi" w:hAnsiTheme="minorHAnsi"/>
                <w:b/>
                <w:sz w:val="24"/>
                <w:szCs w:val="24"/>
              </w:rPr>
              <w:t xml:space="preserve">: </w:t>
            </w:r>
            <w:r>
              <w:rPr>
                <w:rFonts w:asciiTheme="minorHAnsi" w:hAnsiTheme="minorHAnsi"/>
                <w:b/>
                <w:sz w:val="24"/>
                <w:szCs w:val="24"/>
              </w:rPr>
              <w:t>Secretary</w:t>
            </w:r>
            <w:r w:rsidRPr="00DA35D3">
              <w:rPr>
                <w:rFonts w:asciiTheme="minorHAnsi" w:hAnsiTheme="minorHAnsi"/>
                <w:b/>
                <w:sz w:val="24"/>
                <w:szCs w:val="24"/>
              </w:rPr>
              <w:t>.</w:t>
            </w:r>
          </w:p>
          <w:p w14:paraId="59226CF1" w14:textId="77777777" w:rsidR="007E5E75" w:rsidRPr="00DA35D3" w:rsidRDefault="007E5E75" w:rsidP="00130E17">
            <w:pPr>
              <w:pStyle w:val="Standard1"/>
              <w:spacing w:before="0" w:after="0"/>
              <w:jc w:val="both"/>
              <w:rPr>
                <w:rFonts w:asciiTheme="minorHAnsi" w:hAnsiTheme="minorHAnsi"/>
                <w:b/>
                <w:sz w:val="24"/>
                <w:szCs w:val="24"/>
              </w:rPr>
            </w:pPr>
            <w:r w:rsidRPr="00DA35D3">
              <w:rPr>
                <w:rFonts w:asciiTheme="minorHAnsi" w:hAnsiTheme="minorHAnsi"/>
                <w:b/>
                <w:noProof/>
                <w:sz w:val="24"/>
                <w:szCs w:val="24"/>
              </w:rPr>
              <w:t>Timekeeper</w:t>
            </w:r>
            <w:r w:rsidRPr="00DA35D3">
              <w:rPr>
                <w:rFonts w:asciiTheme="minorHAnsi" w:hAnsiTheme="minorHAnsi"/>
                <w:b/>
                <w:sz w:val="24"/>
                <w:szCs w:val="24"/>
              </w:rPr>
              <w:t>: TBD</w:t>
            </w:r>
          </w:p>
        </w:tc>
      </w:tr>
      <w:tr w:rsidR="007E5E75" w14:paraId="72E5F5B6" w14:textId="77777777" w:rsidTr="007A4A7D">
        <w:tc>
          <w:tcPr>
            <w:tcW w:w="5000" w:type="pct"/>
            <w:gridSpan w:val="4"/>
          </w:tcPr>
          <w:p w14:paraId="3C99DABF" w14:textId="77777777" w:rsidR="007E5E75" w:rsidRDefault="007E5E75" w:rsidP="00130E17">
            <w:pPr>
              <w:pStyle w:val="Standard1"/>
              <w:jc w:val="both"/>
              <w:rPr>
                <w:rFonts w:asciiTheme="minorHAnsi" w:hAnsiTheme="minorHAnsi"/>
                <w:b/>
                <w:sz w:val="24"/>
                <w:szCs w:val="24"/>
              </w:rPr>
            </w:pPr>
            <w:r w:rsidRPr="00141458">
              <w:rPr>
                <w:rFonts w:asciiTheme="minorHAnsi" w:hAnsiTheme="minorHAnsi"/>
                <w:b/>
                <w:sz w:val="24"/>
                <w:szCs w:val="24"/>
              </w:rPr>
              <w:t>Meeting objectives:</w:t>
            </w:r>
          </w:p>
          <w:p w14:paraId="7569B231" w14:textId="486BC999" w:rsidR="007E5E75" w:rsidRPr="0047321A" w:rsidRDefault="00BA0ADC" w:rsidP="00130E17">
            <w:pPr>
              <w:pStyle w:val="Standard1"/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The committee should establish committee positions, discuss </w:t>
            </w:r>
            <w:r w:rsidR="00B93526">
              <w:rPr>
                <w:rFonts w:asciiTheme="minorHAnsi" w:hAnsiTheme="minorHAnsi"/>
                <w:sz w:val="24"/>
                <w:szCs w:val="24"/>
              </w:rPr>
              <w:t>committee accomplishments, and establish a plan to complete all open items.</w:t>
            </w:r>
          </w:p>
        </w:tc>
      </w:tr>
      <w:tr w:rsidR="007E5E75" w14:paraId="4A74F634" w14:textId="77777777" w:rsidTr="007A4A7D">
        <w:tc>
          <w:tcPr>
            <w:tcW w:w="5000" w:type="pct"/>
            <w:gridSpan w:val="4"/>
          </w:tcPr>
          <w:p w14:paraId="7B104751" w14:textId="77777777" w:rsidR="007E5E75" w:rsidRPr="00141458" w:rsidRDefault="007E5E75" w:rsidP="00130E17">
            <w:pPr>
              <w:pStyle w:val="Standard1"/>
              <w:jc w:val="both"/>
              <w:rPr>
                <w:rFonts w:asciiTheme="minorHAnsi" w:hAnsiTheme="minorHAnsi"/>
                <w:b/>
                <w:sz w:val="24"/>
                <w:szCs w:val="24"/>
              </w:rPr>
            </w:pPr>
            <w:r w:rsidRPr="00141458">
              <w:rPr>
                <w:rFonts w:asciiTheme="minorHAnsi" w:hAnsiTheme="minorHAnsi"/>
                <w:b/>
                <w:sz w:val="24"/>
                <w:szCs w:val="24"/>
              </w:rPr>
              <w:t>To prepare for this meeting, please:</w:t>
            </w:r>
          </w:p>
          <w:p w14:paraId="3A8CE689" w14:textId="4A71A56B" w:rsidR="007E5E75" w:rsidRPr="009718FB" w:rsidRDefault="008C47ED" w:rsidP="00130E17">
            <w:pPr>
              <w:pStyle w:val="Standard1"/>
              <w:numPr>
                <w:ilvl w:val="0"/>
                <w:numId w:val="1"/>
              </w:numPr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Review </w:t>
            </w:r>
            <w:r w:rsidR="00DA170B">
              <w:rPr>
                <w:rFonts w:asciiTheme="minorHAnsi" w:hAnsiTheme="minorHAnsi"/>
                <w:sz w:val="24"/>
                <w:szCs w:val="24"/>
              </w:rPr>
              <w:t>the committee charter.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="00B86DD5">
              <w:rPr>
                <w:rFonts w:asciiTheme="minorHAnsi" w:hAnsiTheme="minorHAnsi"/>
                <w:sz w:val="24"/>
                <w:szCs w:val="24"/>
              </w:rPr>
              <w:t>Review planning session task.</w:t>
            </w:r>
            <w:r w:rsidR="00961FD0">
              <w:rPr>
                <w:rFonts w:asciiTheme="minorHAnsi" w:hAnsiTheme="minorHAnsi"/>
                <w:sz w:val="24"/>
                <w:szCs w:val="24"/>
              </w:rPr>
              <w:t xml:space="preserve"> Brainstorm </w:t>
            </w:r>
            <w:r w:rsidR="00D620C9">
              <w:rPr>
                <w:rFonts w:asciiTheme="minorHAnsi" w:hAnsiTheme="minorHAnsi"/>
                <w:sz w:val="24"/>
                <w:szCs w:val="24"/>
              </w:rPr>
              <w:t xml:space="preserve">ways to complete the </w:t>
            </w:r>
            <w:r w:rsidR="00961FD0">
              <w:rPr>
                <w:rFonts w:asciiTheme="minorHAnsi" w:hAnsiTheme="minorHAnsi"/>
                <w:sz w:val="24"/>
                <w:szCs w:val="24"/>
              </w:rPr>
              <w:t>open task.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</w:tc>
      </w:tr>
      <w:tr w:rsidR="007E5E75" w14:paraId="5A2340BC" w14:textId="77777777" w:rsidTr="007A4A7D">
        <w:tc>
          <w:tcPr>
            <w:tcW w:w="5000" w:type="pct"/>
            <w:gridSpan w:val="4"/>
            <w:shd w:val="pct10" w:color="auto" w:fill="auto"/>
          </w:tcPr>
          <w:p w14:paraId="0415F9F8" w14:textId="77777777" w:rsidR="007E5E75" w:rsidRPr="00141458" w:rsidRDefault="007E5E75" w:rsidP="00130E17">
            <w:pPr>
              <w:pStyle w:val="Standard1"/>
              <w:jc w:val="both"/>
              <w:rPr>
                <w:rFonts w:asciiTheme="minorHAnsi" w:hAnsiTheme="minorHAnsi"/>
                <w:b/>
                <w:sz w:val="24"/>
                <w:szCs w:val="24"/>
              </w:rPr>
            </w:pPr>
            <w:r w:rsidRPr="00141458">
              <w:rPr>
                <w:rFonts w:asciiTheme="minorHAnsi" w:hAnsiTheme="minorHAnsi"/>
                <w:b/>
                <w:sz w:val="24"/>
                <w:szCs w:val="24"/>
              </w:rPr>
              <w:t xml:space="preserve">Schedule </w:t>
            </w:r>
            <w:r>
              <w:rPr>
                <w:rFonts w:asciiTheme="minorHAnsi" w:hAnsiTheme="minorHAnsi"/>
                <w:sz w:val="24"/>
                <w:szCs w:val="24"/>
              </w:rPr>
              <w:t>[60</w:t>
            </w:r>
            <w:r w:rsidRPr="00141458">
              <w:rPr>
                <w:rFonts w:asciiTheme="minorHAnsi" w:hAnsiTheme="minorHAnsi"/>
                <w:sz w:val="24"/>
                <w:szCs w:val="24"/>
              </w:rPr>
              <w:t xml:space="preserve"> minutes]</w:t>
            </w:r>
            <w:r w:rsidRPr="00141458">
              <w:rPr>
                <w:rFonts w:asciiTheme="minorHAnsi" w:hAnsiTheme="minorHAnsi"/>
                <w:b/>
                <w:sz w:val="24"/>
                <w:szCs w:val="24"/>
              </w:rPr>
              <w:t xml:space="preserve"> </w:t>
            </w:r>
          </w:p>
        </w:tc>
      </w:tr>
      <w:tr w:rsidR="007E5E75" w14:paraId="0F1B3C13" w14:textId="77777777" w:rsidTr="007A4A7D">
        <w:tc>
          <w:tcPr>
            <w:tcW w:w="811" w:type="pct"/>
          </w:tcPr>
          <w:p w14:paraId="15775B7E" w14:textId="77777777" w:rsidR="007E5E75" w:rsidRPr="00141458" w:rsidRDefault="007E5E75" w:rsidP="00130E17">
            <w:pPr>
              <w:pStyle w:val="Standard1"/>
              <w:jc w:val="both"/>
              <w:rPr>
                <w:rFonts w:asciiTheme="minorHAnsi" w:hAnsiTheme="minorHAnsi"/>
                <w:b/>
                <w:sz w:val="24"/>
                <w:szCs w:val="24"/>
              </w:rPr>
            </w:pPr>
            <w:r w:rsidRPr="00141458">
              <w:rPr>
                <w:rFonts w:asciiTheme="minorHAnsi" w:hAnsiTheme="minorHAnsi"/>
                <w:b/>
                <w:sz w:val="24"/>
                <w:szCs w:val="24"/>
              </w:rPr>
              <w:t>Time</w:t>
            </w:r>
          </w:p>
        </w:tc>
        <w:tc>
          <w:tcPr>
            <w:tcW w:w="542" w:type="pct"/>
          </w:tcPr>
          <w:p w14:paraId="1EFDB988" w14:textId="77777777" w:rsidR="007E5E75" w:rsidRPr="00141458" w:rsidRDefault="007E5E75" w:rsidP="00130E17">
            <w:pPr>
              <w:pStyle w:val="Standard1"/>
              <w:jc w:val="both"/>
              <w:rPr>
                <w:rFonts w:asciiTheme="minorHAnsi" w:hAnsiTheme="minorHAnsi"/>
                <w:b/>
                <w:sz w:val="24"/>
                <w:szCs w:val="24"/>
              </w:rPr>
            </w:pPr>
            <w:r w:rsidRPr="00141458">
              <w:rPr>
                <w:rFonts w:asciiTheme="minorHAnsi" w:hAnsiTheme="minorHAnsi"/>
                <w:b/>
                <w:sz w:val="24"/>
                <w:szCs w:val="24"/>
              </w:rPr>
              <w:t>Minutes</w:t>
            </w:r>
          </w:p>
        </w:tc>
        <w:tc>
          <w:tcPr>
            <w:tcW w:w="3647" w:type="pct"/>
            <w:gridSpan w:val="2"/>
          </w:tcPr>
          <w:p w14:paraId="06C35832" w14:textId="77777777" w:rsidR="007E5E75" w:rsidRPr="00141458" w:rsidRDefault="007E5E75" w:rsidP="00130E17">
            <w:pPr>
              <w:pStyle w:val="Standard1"/>
              <w:jc w:val="both"/>
              <w:rPr>
                <w:rFonts w:asciiTheme="minorHAnsi" w:hAnsiTheme="minorHAnsi"/>
                <w:b/>
                <w:sz w:val="24"/>
                <w:szCs w:val="24"/>
              </w:rPr>
            </w:pPr>
            <w:r w:rsidRPr="00141458">
              <w:rPr>
                <w:rFonts w:asciiTheme="minorHAnsi" w:hAnsiTheme="minorHAnsi"/>
                <w:b/>
                <w:sz w:val="24"/>
                <w:szCs w:val="24"/>
              </w:rPr>
              <w:t>Activity</w:t>
            </w:r>
          </w:p>
        </w:tc>
      </w:tr>
      <w:tr w:rsidR="007E5E75" w14:paraId="28513E83" w14:textId="77777777" w:rsidTr="007A4A7D">
        <w:tc>
          <w:tcPr>
            <w:tcW w:w="811" w:type="pct"/>
          </w:tcPr>
          <w:p w14:paraId="22DC6A70" w14:textId="77777777" w:rsidR="007E5E75" w:rsidRDefault="007E5E75" w:rsidP="00130E17">
            <w:pPr>
              <w:pStyle w:val="Standard1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6:30 PM</w:t>
            </w:r>
          </w:p>
        </w:tc>
        <w:tc>
          <w:tcPr>
            <w:tcW w:w="542" w:type="pct"/>
          </w:tcPr>
          <w:p w14:paraId="7CEC13BD" w14:textId="77777777" w:rsidR="007E5E75" w:rsidRDefault="007E5E75" w:rsidP="00130E17">
            <w:pPr>
              <w:pStyle w:val="Standard1"/>
              <w:jc w:val="center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</w:t>
            </w:r>
          </w:p>
        </w:tc>
        <w:tc>
          <w:tcPr>
            <w:tcW w:w="3647" w:type="pct"/>
            <w:gridSpan w:val="2"/>
            <w:vAlign w:val="center"/>
          </w:tcPr>
          <w:p w14:paraId="07BE3DB0" w14:textId="77777777" w:rsidR="007E5E75" w:rsidRDefault="007E5E75" w:rsidP="00130E17">
            <w:pPr>
              <w:pStyle w:val="Standard1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 xml:space="preserve">Welcome </w:t>
            </w:r>
          </w:p>
        </w:tc>
      </w:tr>
      <w:tr w:rsidR="007A4A7D" w14:paraId="25CCD592" w14:textId="77777777" w:rsidTr="003343AD">
        <w:tc>
          <w:tcPr>
            <w:tcW w:w="811" w:type="pct"/>
          </w:tcPr>
          <w:p w14:paraId="4FD7FC8F" w14:textId="456694AA" w:rsidR="007A4A7D" w:rsidRPr="00141458" w:rsidRDefault="007A4A7D" w:rsidP="00130E17">
            <w:pPr>
              <w:pStyle w:val="Standard1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6:3</w:t>
            </w:r>
            <w:r w:rsidR="00EF2006">
              <w:rPr>
                <w:rFonts w:asciiTheme="minorHAnsi" w:hAnsiTheme="minorHAnsi"/>
                <w:sz w:val="24"/>
                <w:szCs w:val="24"/>
              </w:rPr>
              <w:t>1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PM</w:t>
            </w:r>
          </w:p>
        </w:tc>
        <w:tc>
          <w:tcPr>
            <w:tcW w:w="542" w:type="pct"/>
          </w:tcPr>
          <w:p w14:paraId="2C00D30A" w14:textId="6E1409D3" w:rsidR="007A4A7D" w:rsidRPr="00141458" w:rsidRDefault="007A4A7D" w:rsidP="00130E17">
            <w:pPr>
              <w:pStyle w:val="Standard1"/>
              <w:jc w:val="center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30</w:t>
            </w:r>
          </w:p>
        </w:tc>
        <w:tc>
          <w:tcPr>
            <w:tcW w:w="3647" w:type="pct"/>
            <w:gridSpan w:val="2"/>
            <w:vAlign w:val="center"/>
          </w:tcPr>
          <w:p w14:paraId="0562F1E0" w14:textId="77777777" w:rsidR="007A4A7D" w:rsidRDefault="007A4A7D" w:rsidP="009219A1">
            <w:pPr>
              <w:pStyle w:val="Standard1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  <w:r w:rsidRPr="009219A1">
              <w:rPr>
                <w:rFonts w:asciiTheme="minorHAnsi" w:hAnsiTheme="minorHAnsi"/>
                <w:b/>
                <w:sz w:val="24"/>
                <w:szCs w:val="24"/>
                <w:u w:val="single"/>
              </w:rPr>
              <w:t>New Business:</w:t>
            </w:r>
          </w:p>
          <w:p w14:paraId="3FE5C231" w14:textId="77777777" w:rsidR="007A4A7D" w:rsidRPr="00E46CDF" w:rsidRDefault="007A4A7D" w:rsidP="00884426">
            <w:pPr>
              <w:pStyle w:val="Standard1"/>
              <w:numPr>
                <w:ilvl w:val="0"/>
                <w:numId w:val="4"/>
              </w:numPr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 xml:space="preserve">Discuss and Vote on </w:t>
            </w:r>
            <w:r w:rsidRPr="00E46CDF">
              <w:rPr>
                <w:rFonts w:asciiTheme="minorHAnsi" w:hAnsiTheme="minorHAnsi"/>
                <w:b/>
                <w:sz w:val="24"/>
                <w:szCs w:val="24"/>
              </w:rPr>
              <w:t xml:space="preserve">Committee </w:t>
            </w:r>
            <w:r>
              <w:rPr>
                <w:rFonts w:asciiTheme="minorHAnsi" w:hAnsiTheme="minorHAnsi"/>
                <w:b/>
                <w:sz w:val="24"/>
                <w:szCs w:val="24"/>
              </w:rPr>
              <w:t>Positions</w:t>
            </w:r>
          </w:p>
          <w:p w14:paraId="6C57A4E5" w14:textId="77777777" w:rsidR="007A4A7D" w:rsidRDefault="007A4A7D" w:rsidP="009219A1">
            <w:pPr>
              <w:pStyle w:val="Standard1"/>
              <w:numPr>
                <w:ilvl w:val="0"/>
                <w:numId w:val="3"/>
              </w:numPr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>Discuss 2023 Committee accomplishments.</w:t>
            </w:r>
          </w:p>
          <w:p w14:paraId="795DCFE3" w14:textId="77777777" w:rsidR="007A4A7D" w:rsidRDefault="007A4A7D" w:rsidP="009219A1">
            <w:pPr>
              <w:pStyle w:val="Standard1"/>
              <w:numPr>
                <w:ilvl w:val="0"/>
                <w:numId w:val="3"/>
              </w:numPr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>Discuss and prioritize open committee items.</w:t>
            </w:r>
          </w:p>
          <w:p w14:paraId="36ACFF59" w14:textId="11C9CA4F" w:rsidR="007A4A7D" w:rsidRPr="00141458" w:rsidRDefault="007A4A7D" w:rsidP="00130E17">
            <w:pPr>
              <w:pStyle w:val="Standard1"/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</w:tr>
      <w:tr w:rsidR="007A4A7D" w14:paraId="4FF16CA0" w14:textId="77777777" w:rsidTr="003343AD">
        <w:tc>
          <w:tcPr>
            <w:tcW w:w="811" w:type="pct"/>
          </w:tcPr>
          <w:p w14:paraId="3E2A0C85" w14:textId="4E412DF8" w:rsidR="007A4A7D" w:rsidRDefault="007A4A7D" w:rsidP="00130E17">
            <w:pPr>
              <w:pStyle w:val="Standard1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7:0</w:t>
            </w:r>
            <w:r w:rsidR="00EF2006">
              <w:rPr>
                <w:rFonts w:asciiTheme="minorHAnsi" w:hAnsiTheme="minorHAnsi"/>
                <w:sz w:val="24"/>
                <w:szCs w:val="24"/>
              </w:rPr>
              <w:t>1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PM</w:t>
            </w:r>
          </w:p>
        </w:tc>
        <w:tc>
          <w:tcPr>
            <w:tcW w:w="542" w:type="pct"/>
          </w:tcPr>
          <w:p w14:paraId="6E2F12EB" w14:textId="02D826F3" w:rsidR="007A4A7D" w:rsidRDefault="007A4A7D" w:rsidP="00130E17">
            <w:pPr>
              <w:pStyle w:val="Standard1"/>
              <w:jc w:val="center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2</w:t>
            </w:r>
            <w:r w:rsidR="007B1EF3">
              <w:rPr>
                <w:rFonts w:asciiTheme="minorHAnsi" w:hAnsiTheme="minorHAnsi"/>
                <w:sz w:val="24"/>
                <w:szCs w:val="24"/>
              </w:rPr>
              <w:t>5</w:t>
            </w:r>
          </w:p>
        </w:tc>
        <w:tc>
          <w:tcPr>
            <w:tcW w:w="3647" w:type="pct"/>
            <w:gridSpan w:val="2"/>
            <w:vAlign w:val="center"/>
          </w:tcPr>
          <w:p w14:paraId="16128D4F" w14:textId="77777777" w:rsidR="007A4A7D" w:rsidRPr="00BB597C" w:rsidRDefault="007A4A7D" w:rsidP="00130E17">
            <w:pPr>
              <w:pStyle w:val="Standard1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>Resident Forum</w:t>
            </w:r>
          </w:p>
          <w:p w14:paraId="2CDDB18E" w14:textId="1AF8B605" w:rsidR="007A4A7D" w:rsidRPr="00DA00FA" w:rsidRDefault="007A4A7D" w:rsidP="00884426">
            <w:pPr>
              <w:pStyle w:val="Standard1"/>
              <w:ind w:left="720"/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</w:tr>
      <w:tr w:rsidR="007A4A7D" w14:paraId="0CBD600E" w14:textId="77777777" w:rsidTr="003343AD">
        <w:tc>
          <w:tcPr>
            <w:tcW w:w="811" w:type="pct"/>
          </w:tcPr>
          <w:p w14:paraId="7BE1205F" w14:textId="44F1AD7D" w:rsidR="007A4A7D" w:rsidRPr="00141458" w:rsidRDefault="007A4A7D" w:rsidP="00130E17">
            <w:pPr>
              <w:pStyle w:val="Standard1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7:</w:t>
            </w:r>
            <w:r w:rsidR="007B1EF3">
              <w:rPr>
                <w:rFonts w:asciiTheme="minorHAnsi" w:hAnsiTheme="minorHAnsi"/>
                <w:sz w:val="24"/>
                <w:szCs w:val="24"/>
              </w:rPr>
              <w:t>26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PM</w:t>
            </w:r>
          </w:p>
        </w:tc>
        <w:tc>
          <w:tcPr>
            <w:tcW w:w="542" w:type="pct"/>
          </w:tcPr>
          <w:p w14:paraId="06A3CC15" w14:textId="4888EF04" w:rsidR="007A4A7D" w:rsidRPr="00141458" w:rsidRDefault="007B1EF3" w:rsidP="00130E17">
            <w:pPr>
              <w:pStyle w:val="Standard1"/>
              <w:jc w:val="center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4</w:t>
            </w:r>
          </w:p>
        </w:tc>
        <w:tc>
          <w:tcPr>
            <w:tcW w:w="3647" w:type="pct"/>
            <w:gridSpan w:val="2"/>
            <w:vAlign w:val="center"/>
          </w:tcPr>
          <w:p w14:paraId="24EBFFB4" w14:textId="47D2DD9B" w:rsidR="007A4A7D" w:rsidRPr="001E7F67" w:rsidRDefault="007A4A7D" w:rsidP="00130E17">
            <w:pPr>
              <w:pStyle w:val="Standard1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 xml:space="preserve">Adjournment    </w:t>
            </w:r>
          </w:p>
        </w:tc>
      </w:tr>
      <w:tr w:rsidR="007A4A7D" w14:paraId="047A8CA6" w14:textId="77777777" w:rsidTr="003343AD">
        <w:tc>
          <w:tcPr>
            <w:tcW w:w="811" w:type="pct"/>
          </w:tcPr>
          <w:p w14:paraId="581AAD62" w14:textId="7F8C6636" w:rsidR="007A4A7D" w:rsidRPr="00141458" w:rsidRDefault="007A4A7D" w:rsidP="00130E17">
            <w:pPr>
              <w:pStyle w:val="Standard1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542" w:type="pct"/>
          </w:tcPr>
          <w:p w14:paraId="127A8091" w14:textId="483A1CD4" w:rsidR="007A4A7D" w:rsidRPr="00141458" w:rsidRDefault="007A4A7D" w:rsidP="00130E17">
            <w:pPr>
              <w:pStyle w:val="Standard1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3647" w:type="pct"/>
            <w:gridSpan w:val="2"/>
            <w:vAlign w:val="center"/>
          </w:tcPr>
          <w:p w14:paraId="00A2E6BD" w14:textId="7870CA8D" w:rsidR="007A4A7D" w:rsidRPr="001E7F67" w:rsidRDefault="007A4A7D" w:rsidP="00130E17">
            <w:pPr>
              <w:pStyle w:val="Standard1"/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</w:tr>
      <w:tr w:rsidR="007A4A7D" w14:paraId="796510E0" w14:textId="77777777" w:rsidTr="003343AD">
        <w:tc>
          <w:tcPr>
            <w:tcW w:w="811" w:type="pct"/>
          </w:tcPr>
          <w:p w14:paraId="6C726151" w14:textId="77777777" w:rsidR="007A4A7D" w:rsidRDefault="007A4A7D" w:rsidP="00130E17">
            <w:pPr>
              <w:pStyle w:val="Standard1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542" w:type="pct"/>
          </w:tcPr>
          <w:p w14:paraId="7B0C61C8" w14:textId="77777777" w:rsidR="007A4A7D" w:rsidRDefault="007A4A7D" w:rsidP="00130E17">
            <w:pPr>
              <w:pStyle w:val="Standard1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3647" w:type="pct"/>
            <w:gridSpan w:val="2"/>
            <w:vAlign w:val="center"/>
          </w:tcPr>
          <w:p w14:paraId="25103244" w14:textId="77777777" w:rsidR="007A4A7D" w:rsidRDefault="007A4A7D" w:rsidP="00130E17">
            <w:pPr>
              <w:pStyle w:val="Standard1"/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</w:tr>
    </w:tbl>
    <w:p w14:paraId="354547BA" w14:textId="77777777" w:rsidR="007E5E75" w:rsidRDefault="007E5E75" w:rsidP="007E5E75"/>
    <w:p w14:paraId="2D1DB480" w14:textId="77777777" w:rsidR="000B0E4E" w:rsidRDefault="000B0E4E"/>
    <w:sectPr w:rsidR="000B0E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76F0E"/>
    <w:multiLevelType w:val="hybridMultilevel"/>
    <w:tmpl w:val="55AE6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D20C70"/>
    <w:multiLevelType w:val="hybridMultilevel"/>
    <w:tmpl w:val="A0EE7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CA3EB8"/>
    <w:multiLevelType w:val="hybridMultilevel"/>
    <w:tmpl w:val="C70A6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A0792C"/>
    <w:multiLevelType w:val="hybridMultilevel"/>
    <w:tmpl w:val="279C1418"/>
    <w:lvl w:ilvl="0" w:tplc="1BD03F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CE6A3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BCE2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A56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627C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6D2C2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ACE5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6854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01081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7924068">
    <w:abstractNumId w:val="3"/>
  </w:num>
  <w:num w:numId="2" w16cid:durableId="1551072400">
    <w:abstractNumId w:val="2"/>
  </w:num>
  <w:num w:numId="3" w16cid:durableId="1710493673">
    <w:abstractNumId w:val="0"/>
  </w:num>
  <w:num w:numId="4" w16cid:durableId="11128227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zNrUwtLAwsTQ3MjRX0lEKTi0uzszPAykwqgUA/C+izSwAAAA="/>
  </w:docVars>
  <w:rsids>
    <w:rsidRoot w:val="007E5E75"/>
    <w:rsid w:val="000B0E4E"/>
    <w:rsid w:val="003A4FD5"/>
    <w:rsid w:val="00405938"/>
    <w:rsid w:val="004B39AD"/>
    <w:rsid w:val="00520AA2"/>
    <w:rsid w:val="005459E8"/>
    <w:rsid w:val="005D10F2"/>
    <w:rsid w:val="00621A84"/>
    <w:rsid w:val="00627FF0"/>
    <w:rsid w:val="007A4A7D"/>
    <w:rsid w:val="007A7D52"/>
    <w:rsid w:val="007B1EF3"/>
    <w:rsid w:val="007E5E75"/>
    <w:rsid w:val="00884426"/>
    <w:rsid w:val="008C47ED"/>
    <w:rsid w:val="009219A1"/>
    <w:rsid w:val="00961FD0"/>
    <w:rsid w:val="00994894"/>
    <w:rsid w:val="009A6622"/>
    <w:rsid w:val="00A26E7F"/>
    <w:rsid w:val="00A27C99"/>
    <w:rsid w:val="00A31278"/>
    <w:rsid w:val="00A9078D"/>
    <w:rsid w:val="00B86DD5"/>
    <w:rsid w:val="00B93526"/>
    <w:rsid w:val="00BA0ADC"/>
    <w:rsid w:val="00D53A6E"/>
    <w:rsid w:val="00D620C9"/>
    <w:rsid w:val="00DA170B"/>
    <w:rsid w:val="00E46CDF"/>
    <w:rsid w:val="00E86CFC"/>
    <w:rsid w:val="00EF2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938941"/>
  <w15:chartTrackingRefBased/>
  <w15:docId w15:val="{C278D6F2-378E-408A-B06E-8BE4D153B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5E75"/>
    <w:pPr>
      <w:spacing w:after="200" w:line="276" w:lineRule="auto"/>
    </w:pPr>
    <w:rPr>
      <w:rFonts w:ascii="Times New Roman" w:hAnsi="Times New Roman"/>
      <w:kern w:val="0"/>
      <w:sz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1">
    <w:name w:val="Standard1"/>
    <w:basedOn w:val="Normal"/>
    <w:rsid w:val="007E5E75"/>
    <w:pPr>
      <w:spacing w:before="60" w:after="60" w:line="240" w:lineRule="auto"/>
    </w:pPr>
    <w:rPr>
      <w:rFonts w:eastAsia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1</Words>
  <Characters>796</Characters>
  <Application>Microsoft Office Word</Application>
  <DocSecurity>0</DocSecurity>
  <Lines>48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is Stevenson</dc:creator>
  <cp:keywords/>
  <dc:description/>
  <cp:lastModifiedBy>Alexis Stevenson</cp:lastModifiedBy>
  <cp:revision>3</cp:revision>
  <dcterms:created xsi:type="dcterms:W3CDTF">2023-10-05T00:29:00Z</dcterms:created>
  <dcterms:modified xsi:type="dcterms:W3CDTF">2023-10-05T0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27f2ab39381276175e3bcae4db4e5e64b91c3598c0906e540c1461bf8e26d1</vt:lpwstr>
  </property>
</Properties>
</file>